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589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8906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02:18:50Z</dcterms:created>
  <dcterms:modified xsi:type="dcterms:W3CDTF">2017-01-28T02:18:50Z</dcterms:modified>
</cp:coreProperties>
</file>